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620E0" w14:textId="3CBA0B16" w:rsidR="00DA55EF" w:rsidRPr="003C0607" w:rsidRDefault="003C0607" w:rsidP="003C0607">
      <w:pPr>
        <w:spacing w:line="240" w:lineRule="auto"/>
        <w:rPr>
          <w:rFonts w:ascii="Times New Roman" w:hAnsi="Times New Roman" w:cs="Times New Roman"/>
          <w:b/>
          <w:bCs/>
          <w:sz w:val="24"/>
        </w:rPr>
      </w:pPr>
      <w:r w:rsidRPr="003C0607">
        <w:rPr>
          <w:rFonts w:ascii="Times New Roman" w:hAnsi="Times New Roman" w:cs="Times New Roman"/>
          <w:b/>
          <w:bCs/>
          <w:sz w:val="24"/>
        </w:rPr>
        <w:t>Milad Hoorzad – 300997436</w:t>
      </w:r>
    </w:p>
    <w:p w14:paraId="5F5CD545" w14:textId="49DDF2A3" w:rsidR="003C0607" w:rsidRPr="003C0607" w:rsidRDefault="003C0607" w:rsidP="003C0607">
      <w:pPr>
        <w:spacing w:line="240" w:lineRule="auto"/>
        <w:rPr>
          <w:rFonts w:ascii="Times New Roman" w:hAnsi="Times New Roman" w:cs="Times New Roman"/>
          <w:b/>
          <w:bCs/>
          <w:sz w:val="24"/>
        </w:rPr>
      </w:pPr>
      <w:r w:rsidRPr="003C0607">
        <w:rPr>
          <w:rFonts w:ascii="Times New Roman" w:hAnsi="Times New Roman" w:cs="Times New Roman"/>
          <w:b/>
          <w:bCs/>
          <w:sz w:val="24"/>
        </w:rPr>
        <w:t>Centennial College – Project Management Intern</w:t>
      </w:r>
    </w:p>
    <w:p w14:paraId="728D659D" w14:textId="0BA7182D" w:rsidR="00DA55EF" w:rsidRPr="003C0607" w:rsidRDefault="003C0607" w:rsidP="003C0607">
      <w:pPr>
        <w:spacing w:line="240" w:lineRule="auto"/>
        <w:rPr>
          <w:rFonts w:ascii="Times New Roman" w:hAnsi="Times New Roman" w:cs="Times New Roman"/>
          <w:b/>
          <w:bCs/>
          <w:sz w:val="24"/>
        </w:rPr>
      </w:pPr>
      <w:r w:rsidRPr="003C0607">
        <w:rPr>
          <w:rFonts w:ascii="Times New Roman" w:hAnsi="Times New Roman" w:cs="Times New Roman"/>
          <w:b/>
          <w:bCs/>
          <w:sz w:val="24"/>
        </w:rPr>
        <w:t>Reflection Journal</w:t>
      </w:r>
    </w:p>
    <w:p w14:paraId="245726FA" w14:textId="255D63CB" w:rsidR="003C0607" w:rsidRPr="003C0607" w:rsidRDefault="003C0607" w:rsidP="003C0607">
      <w:pPr>
        <w:spacing w:line="240" w:lineRule="auto"/>
        <w:rPr>
          <w:rFonts w:ascii="Times New Roman" w:hAnsi="Times New Roman" w:cs="Times New Roman"/>
          <w:b/>
          <w:bCs/>
          <w:sz w:val="24"/>
        </w:rPr>
      </w:pPr>
      <w:r w:rsidRPr="003C0607">
        <w:rPr>
          <w:rFonts w:ascii="Times New Roman" w:hAnsi="Times New Roman" w:cs="Times New Roman"/>
          <w:b/>
          <w:bCs/>
          <w:sz w:val="24"/>
        </w:rPr>
        <w:t>April 2019</w:t>
      </w:r>
    </w:p>
    <w:p w14:paraId="0ACA3625" w14:textId="77777777" w:rsidR="003C0607" w:rsidRPr="003C0607" w:rsidRDefault="003C0607" w:rsidP="003C0607">
      <w:pPr>
        <w:spacing w:line="240" w:lineRule="auto"/>
        <w:rPr>
          <w:rFonts w:ascii="Times New Roman" w:hAnsi="Times New Roman" w:cs="Times New Roman"/>
          <w:b/>
          <w:bCs/>
          <w:sz w:val="28"/>
          <w:szCs w:val="24"/>
        </w:rPr>
      </w:pPr>
    </w:p>
    <w:p w14:paraId="7AC73AFB" w14:textId="6B77EB5E" w:rsidR="008F09FF" w:rsidRPr="00C35877" w:rsidRDefault="008F09FF" w:rsidP="00C35877">
      <w:pPr>
        <w:spacing w:line="360" w:lineRule="auto"/>
        <w:rPr>
          <w:rFonts w:ascii="Times New Roman" w:hAnsi="Times New Roman" w:cs="Times New Roman"/>
          <w:sz w:val="24"/>
        </w:rPr>
      </w:pPr>
      <w:r w:rsidRPr="00C35877">
        <w:rPr>
          <w:rFonts w:ascii="Times New Roman" w:hAnsi="Times New Roman" w:cs="Times New Roman"/>
          <w:sz w:val="24"/>
        </w:rPr>
        <w:t xml:space="preserve">I am writing </w:t>
      </w:r>
      <w:r w:rsidR="006C1B65" w:rsidRPr="00C35877">
        <w:rPr>
          <w:rFonts w:ascii="Times New Roman" w:hAnsi="Times New Roman" w:cs="Times New Roman"/>
          <w:sz w:val="24"/>
        </w:rPr>
        <w:t>regarding</w:t>
      </w:r>
      <w:r w:rsidR="00126157" w:rsidRPr="00C35877">
        <w:rPr>
          <w:rFonts w:ascii="Times New Roman" w:hAnsi="Times New Roman" w:cs="Times New Roman"/>
          <w:sz w:val="24"/>
        </w:rPr>
        <w:t xml:space="preserve"> the experience I had at </w:t>
      </w:r>
      <w:r w:rsidR="006C1B65" w:rsidRPr="00C35877">
        <w:rPr>
          <w:rFonts w:ascii="Times New Roman" w:hAnsi="Times New Roman" w:cs="Times New Roman"/>
          <w:sz w:val="24"/>
        </w:rPr>
        <w:t xml:space="preserve">my project management internship. After I finished the theoretical part of my project management program, that was a time for me to push myself out of the </w:t>
      </w:r>
      <w:r w:rsidR="00C83419" w:rsidRPr="00C35877">
        <w:rPr>
          <w:rFonts w:ascii="Times New Roman" w:hAnsi="Times New Roman" w:cs="Times New Roman"/>
          <w:sz w:val="24"/>
        </w:rPr>
        <w:t>confront zone</w:t>
      </w:r>
      <w:r w:rsidR="006C1B65" w:rsidRPr="00C35877">
        <w:rPr>
          <w:rFonts w:ascii="Times New Roman" w:hAnsi="Times New Roman" w:cs="Times New Roman"/>
          <w:sz w:val="24"/>
        </w:rPr>
        <w:t xml:space="preserve"> and try</w:t>
      </w:r>
      <w:r w:rsidR="009D00AB" w:rsidRPr="00C35877">
        <w:rPr>
          <w:rFonts w:ascii="Times New Roman" w:hAnsi="Times New Roman" w:cs="Times New Roman"/>
          <w:sz w:val="24"/>
        </w:rPr>
        <w:t xml:space="preserve">out myself in practical </w:t>
      </w:r>
      <w:r w:rsidR="00C83419" w:rsidRPr="00C35877">
        <w:rPr>
          <w:rFonts w:ascii="Times New Roman" w:hAnsi="Times New Roman" w:cs="Times New Roman"/>
          <w:sz w:val="24"/>
        </w:rPr>
        <w:t>environment</w:t>
      </w:r>
      <w:r w:rsidR="009D00AB" w:rsidRPr="00C35877">
        <w:rPr>
          <w:rFonts w:ascii="Times New Roman" w:hAnsi="Times New Roman" w:cs="Times New Roman"/>
          <w:sz w:val="24"/>
        </w:rPr>
        <w:t>. That’s why I dec</w:t>
      </w:r>
      <w:r w:rsidR="003D1D0E" w:rsidRPr="00C35877">
        <w:rPr>
          <w:rFonts w:ascii="Times New Roman" w:hAnsi="Times New Roman" w:cs="Times New Roman"/>
          <w:sz w:val="24"/>
        </w:rPr>
        <w:t>ided to continue my program by doing an</w:t>
      </w:r>
      <w:r w:rsidR="009D00AB" w:rsidRPr="00C35877">
        <w:rPr>
          <w:rFonts w:ascii="Times New Roman" w:hAnsi="Times New Roman" w:cs="Times New Roman"/>
          <w:sz w:val="24"/>
        </w:rPr>
        <w:t xml:space="preserve"> internship.</w:t>
      </w:r>
    </w:p>
    <w:p w14:paraId="1CD7240C" w14:textId="77777777" w:rsidR="00FA0AE0" w:rsidRPr="00C35877" w:rsidRDefault="009D00AB" w:rsidP="00FA0AE0">
      <w:pPr>
        <w:spacing w:line="360" w:lineRule="auto"/>
        <w:rPr>
          <w:rFonts w:ascii="Times New Roman" w:hAnsi="Times New Roman" w:cs="Times New Roman"/>
          <w:sz w:val="24"/>
        </w:rPr>
      </w:pPr>
      <w:r w:rsidRPr="00C35877">
        <w:rPr>
          <w:rFonts w:ascii="Times New Roman" w:hAnsi="Times New Roman" w:cs="Times New Roman"/>
          <w:sz w:val="24"/>
        </w:rPr>
        <w:t>I started my internship</w:t>
      </w:r>
      <w:r w:rsidR="00696CAB" w:rsidRPr="00C35877">
        <w:rPr>
          <w:rFonts w:ascii="Times New Roman" w:hAnsi="Times New Roman" w:cs="Times New Roman"/>
          <w:sz w:val="24"/>
        </w:rPr>
        <w:t xml:space="preserve"> as a project manager</w:t>
      </w:r>
      <w:r w:rsidRPr="00C35877">
        <w:rPr>
          <w:rFonts w:ascii="Times New Roman" w:hAnsi="Times New Roman" w:cs="Times New Roman"/>
          <w:sz w:val="24"/>
        </w:rPr>
        <w:t xml:space="preserve"> on mid January at the Applied Research and Innovation Centre (ARIC) at Centennial </w:t>
      </w:r>
      <w:r w:rsidR="007F086F" w:rsidRPr="00C35877">
        <w:rPr>
          <w:rFonts w:ascii="Times New Roman" w:hAnsi="Times New Roman" w:cs="Times New Roman"/>
          <w:sz w:val="24"/>
        </w:rPr>
        <w:t>College</w:t>
      </w:r>
      <w:r w:rsidRPr="00C35877">
        <w:rPr>
          <w:rFonts w:ascii="Times New Roman" w:hAnsi="Times New Roman" w:cs="Times New Roman"/>
          <w:sz w:val="24"/>
        </w:rPr>
        <w:t xml:space="preserve">. </w:t>
      </w:r>
      <w:r w:rsidR="00696CAB" w:rsidRPr="00C35877">
        <w:rPr>
          <w:rFonts w:ascii="Times New Roman" w:hAnsi="Times New Roman" w:cs="Times New Roman"/>
          <w:sz w:val="24"/>
        </w:rPr>
        <w:t xml:space="preserve">In this position, I was responsible </w:t>
      </w:r>
      <w:r w:rsidR="00D63545" w:rsidRPr="00C35877">
        <w:rPr>
          <w:rFonts w:ascii="Times New Roman" w:hAnsi="Times New Roman" w:cs="Times New Roman"/>
          <w:sz w:val="24"/>
        </w:rPr>
        <w:t xml:space="preserve">for planning and also monitor and control different project. </w:t>
      </w:r>
      <w:r w:rsidR="00FF4AFE" w:rsidRPr="00C35877">
        <w:rPr>
          <w:rFonts w:ascii="Times New Roman" w:hAnsi="Times New Roman" w:cs="Times New Roman"/>
          <w:sz w:val="24"/>
        </w:rPr>
        <w:t xml:space="preserve">This gave me an opportunity to practice and leverage </w:t>
      </w:r>
      <w:r w:rsidR="00DD6CEE" w:rsidRPr="00C35877">
        <w:rPr>
          <w:rFonts w:ascii="Times New Roman" w:hAnsi="Times New Roman" w:cs="Times New Roman"/>
          <w:sz w:val="24"/>
        </w:rPr>
        <w:t xml:space="preserve">the knowledge I learned at my program. </w:t>
      </w:r>
      <w:r w:rsidR="00CD0685">
        <w:rPr>
          <w:rFonts w:ascii="Times New Roman" w:hAnsi="Times New Roman" w:cs="Times New Roman"/>
          <w:sz w:val="24"/>
        </w:rPr>
        <w:t xml:space="preserve">I had to </w:t>
      </w:r>
      <w:r w:rsidR="00C35877" w:rsidRPr="00C35877">
        <w:rPr>
          <w:rFonts w:ascii="Times New Roman" w:hAnsi="Times New Roman" w:cs="Times New Roman"/>
          <w:sz w:val="24"/>
        </w:rPr>
        <w:t>develop and buil</w:t>
      </w:r>
      <w:r w:rsidR="00CD0685">
        <w:rPr>
          <w:rFonts w:ascii="Times New Roman" w:hAnsi="Times New Roman" w:cs="Times New Roman"/>
          <w:sz w:val="24"/>
        </w:rPr>
        <w:t>d</w:t>
      </w:r>
      <w:r w:rsidR="00C35877" w:rsidRPr="00C35877">
        <w:rPr>
          <w:rFonts w:ascii="Times New Roman" w:hAnsi="Times New Roman" w:cs="Times New Roman"/>
          <w:sz w:val="24"/>
        </w:rPr>
        <w:t xml:space="preserve"> the project charters</w:t>
      </w:r>
      <w:r w:rsidR="00866036" w:rsidRPr="00C35877">
        <w:rPr>
          <w:rFonts w:ascii="Times New Roman" w:hAnsi="Times New Roman" w:cs="Times New Roman"/>
          <w:sz w:val="24"/>
        </w:rPr>
        <w:t xml:space="preserve">, based on the </w:t>
      </w:r>
      <w:r w:rsidR="00CD0685">
        <w:rPr>
          <w:rFonts w:ascii="Times New Roman" w:hAnsi="Times New Roman" w:cs="Times New Roman"/>
          <w:sz w:val="24"/>
        </w:rPr>
        <w:t xml:space="preserve">project </w:t>
      </w:r>
      <w:r w:rsidR="00866036" w:rsidRPr="00C35877">
        <w:rPr>
          <w:rFonts w:ascii="Times New Roman" w:hAnsi="Times New Roman" w:cs="Times New Roman"/>
          <w:sz w:val="24"/>
        </w:rPr>
        <w:t>constra</w:t>
      </w:r>
      <w:r w:rsidR="00CD0685">
        <w:rPr>
          <w:rFonts w:ascii="Times New Roman" w:hAnsi="Times New Roman" w:cs="Times New Roman"/>
          <w:sz w:val="24"/>
        </w:rPr>
        <w:t>int and requirements</w:t>
      </w:r>
      <w:r w:rsidR="00F333F2" w:rsidRPr="00C35877">
        <w:rPr>
          <w:rFonts w:ascii="Times New Roman" w:hAnsi="Times New Roman" w:cs="Times New Roman"/>
          <w:sz w:val="24"/>
        </w:rPr>
        <w:t xml:space="preserve">. </w:t>
      </w:r>
      <w:r w:rsidR="00C4256B">
        <w:rPr>
          <w:rFonts w:ascii="Times New Roman" w:hAnsi="Times New Roman" w:cs="Times New Roman"/>
          <w:sz w:val="24"/>
        </w:rPr>
        <w:t>In order to achieve this, I had to have a different meeting wi</w:t>
      </w:r>
      <w:r w:rsidR="00C35877" w:rsidRPr="00C35877">
        <w:rPr>
          <w:rFonts w:ascii="Times New Roman" w:hAnsi="Times New Roman" w:cs="Times New Roman"/>
          <w:sz w:val="24"/>
        </w:rPr>
        <w:t>th stakeholders</w:t>
      </w:r>
      <w:r w:rsidR="00C4256B">
        <w:rPr>
          <w:rFonts w:ascii="Times New Roman" w:hAnsi="Times New Roman" w:cs="Times New Roman"/>
          <w:sz w:val="24"/>
        </w:rPr>
        <w:t xml:space="preserve"> where I was able to evaluate my communication skill.</w:t>
      </w:r>
      <w:r w:rsidR="004E7B28">
        <w:rPr>
          <w:rFonts w:ascii="Times New Roman" w:hAnsi="Times New Roman" w:cs="Times New Roman"/>
          <w:sz w:val="24"/>
        </w:rPr>
        <w:t xml:space="preserve"> </w:t>
      </w:r>
      <w:r w:rsidR="00FA0AE0">
        <w:rPr>
          <w:rFonts w:ascii="Times New Roman" w:hAnsi="Times New Roman" w:cs="Times New Roman"/>
          <w:sz w:val="24"/>
        </w:rPr>
        <w:t xml:space="preserve">As a project manager, with having an engineering background, I always tried to be creative and always come up with the new solution for the challenges I faced during the project. </w:t>
      </w:r>
    </w:p>
    <w:p w14:paraId="4114885C" w14:textId="5381E987" w:rsidR="009D00AB" w:rsidRDefault="001A171E" w:rsidP="00C35877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 the other hand, working at ARIC department, </w:t>
      </w:r>
      <w:r w:rsidR="00CC4F9F">
        <w:rPr>
          <w:rFonts w:ascii="Times New Roman" w:hAnsi="Times New Roman" w:cs="Times New Roman"/>
          <w:sz w:val="24"/>
        </w:rPr>
        <w:t>helped me</w:t>
      </w:r>
      <w:r>
        <w:rPr>
          <w:rFonts w:ascii="Times New Roman" w:hAnsi="Times New Roman" w:cs="Times New Roman"/>
          <w:sz w:val="24"/>
        </w:rPr>
        <w:t xml:space="preserve"> to learn more about Canadian work culture and environment.</w:t>
      </w:r>
      <w:r w:rsidR="00CC4F9F">
        <w:rPr>
          <w:rFonts w:ascii="Times New Roman" w:hAnsi="Times New Roman" w:cs="Times New Roman"/>
          <w:sz w:val="24"/>
        </w:rPr>
        <w:t xml:space="preserve"> I learned </w:t>
      </w:r>
      <w:r w:rsidR="003C017F">
        <w:rPr>
          <w:rFonts w:ascii="Times New Roman" w:hAnsi="Times New Roman" w:cs="Times New Roman"/>
          <w:sz w:val="24"/>
        </w:rPr>
        <w:t xml:space="preserve">about that </w:t>
      </w:r>
      <w:r w:rsidR="00CC4F9F">
        <w:rPr>
          <w:rFonts w:ascii="Times New Roman" w:hAnsi="Times New Roman" w:cs="Times New Roman"/>
          <w:sz w:val="24"/>
        </w:rPr>
        <w:t xml:space="preserve">before during my program, but experiencing </w:t>
      </w:r>
      <w:r w:rsidR="003C017F">
        <w:rPr>
          <w:rFonts w:ascii="Times New Roman" w:hAnsi="Times New Roman" w:cs="Times New Roman"/>
          <w:sz w:val="24"/>
        </w:rPr>
        <w:t>it</w:t>
      </w:r>
      <w:r w:rsidR="00CC4F9F">
        <w:rPr>
          <w:rFonts w:ascii="Times New Roman" w:hAnsi="Times New Roman" w:cs="Times New Roman"/>
          <w:sz w:val="24"/>
        </w:rPr>
        <w:t xml:space="preserve"> at working situation was a unique </w:t>
      </w:r>
      <w:r w:rsidR="003C017F">
        <w:rPr>
          <w:rFonts w:ascii="Times New Roman" w:hAnsi="Times New Roman" w:cs="Times New Roman"/>
          <w:sz w:val="24"/>
        </w:rPr>
        <w:t>experience for me which</w:t>
      </w:r>
      <w:r w:rsidR="00CC4F9F">
        <w:rPr>
          <w:rFonts w:ascii="Times New Roman" w:hAnsi="Times New Roman" w:cs="Times New Roman"/>
          <w:sz w:val="24"/>
        </w:rPr>
        <w:t xml:space="preserve"> you can get </w:t>
      </w:r>
      <w:r w:rsidR="008931AD">
        <w:rPr>
          <w:rFonts w:ascii="Times New Roman" w:hAnsi="Times New Roman" w:cs="Times New Roman"/>
          <w:sz w:val="24"/>
        </w:rPr>
        <w:t xml:space="preserve">it </w:t>
      </w:r>
      <w:r w:rsidR="004E3CF6">
        <w:rPr>
          <w:rFonts w:ascii="Times New Roman" w:hAnsi="Times New Roman" w:cs="Times New Roman"/>
          <w:sz w:val="24"/>
        </w:rPr>
        <w:t>only at work</w:t>
      </w:r>
      <w:r w:rsidR="00CC4F9F">
        <w:rPr>
          <w:rFonts w:ascii="Times New Roman" w:hAnsi="Times New Roman" w:cs="Times New Roman"/>
          <w:sz w:val="24"/>
        </w:rPr>
        <w:t>place.</w:t>
      </w:r>
      <w:r w:rsidR="004E3CF6">
        <w:rPr>
          <w:rFonts w:ascii="Times New Roman" w:hAnsi="Times New Roman" w:cs="Times New Roman"/>
          <w:sz w:val="24"/>
        </w:rPr>
        <w:t xml:space="preserve"> During my internship,</w:t>
      </w:r>
      <w:r w:rsidR="00CC4F9F">
        <w:rPr>
          <w:rFonts w:ascii="Times New Roman" w:hAnsi="Times New Roman" w:cs="Times New Roman"/>
          <w:sz w:val="24"/>
        </w:rPr>
        <w:t xml:space="preserve"> I learned a lot about </w:t>
      </w:r>
      <w:r w:rsidR="00CC4F9F" w:rsidRPr="00CC4F9F">
        <w:rPr>
          <w:rFonts w:ascii="Times New Roman" w:hAnsi="Times New Roman" w:cs="Times New Roman"/>
          <w:sz w:val="24"/>
        </w:rPr>
        <w:t>business etiquettes</w:t>
      </w:r>
      <w:r w:rsidR="00CC4F9F">
        <w:rPr>
          <w:rFonts w:ascii="Times New Roman" w:hAnsi="Times New Roman" w:cs="Times New Roman"/>
          <w:sz w:val="24"/>
        </w:rPr>
        <w:t xml:space="preserve"> and business communication</w:t>
      </w:r>
      <w:r w:rsidR="004E3CF6">
        <w:rPr>
          <w:rFonts w:ascii="Times New Roman" w:hAnsi="Times New Roman" w:cs="Times New Roman"/>
          <w:sz w:val="24"/>
        </w:rPr>
        <w:t xml:space="preserve"> which I hope </w:t>
      </w:r>
      <w:r w:rsidR="00743D86">
        <w:rPr>
          <w:rFonts w:ascii="Times New Roman" w:hAnsi="Times New Roman" w:cs="Times New Roman"/>
          <w:sz w:val="24"/>
        </w:rPr>
        <w:t>able to take advantage of that in my future career.</w:t>
      </w:r>
    </w:p>
    <w:p w14:paraId="39E8C6C5" w14:textId="7EFC87F1" w:rsidR="00743D86" w:rsidRDefault="00743D86" w:rsidP="00C35877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a conclusion, I found the internship very useful to get in to be successful in my future career and it was actually something to bring my foot to the door. My internship open</w:t>
      </w:r>
      <w:r w:rsidR="009F7138">
        <w:rPr>
          <w:rFonts w:ascii="Times New Roman" w:hAnsi="Times New Roman" w:cs="Times New Roman"/>
          <w:sz w:val="24"/>
        </w:rPr>
        <w:t>s a new future for my career and my life. I know there will be more way to go for me and still I have to learn a lot. My education is going to an end by finishing my internship, but my journey is still going. I just steeped-in to the new phase, which is starting my career in Canada.</w:t>
      </w:r>
    </w:p>
    <w:p w14:paraId="2539A646" w14:textId="34904203" w:rsidR="004E3CF6" w:rsidRDefault="003C0607" w:rsidP="00C35877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ank you very much, Susan, for brining me this great opportunity.</w:t>
      </w:r>
    </w:p>
    <w:p w14:paraId="1D412F67" w14:textId="56E334DC" w:rsidR="003C0607" w:rsidRDefault="003C0607" w:rsidP="003C0607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ncerely, Milad</w:t>
      </w:r>
      <w:bookmarkStart w:id="0" w:name="_GoBack"/>
      <w:bookmarkEnd w:id="0"/>
    </w:p>
    <w:sectPr w:rsidR="003C06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jI3NTMwNzE3NjJV0lEKTi0uzszPAykwrAUARwRrsSwAAAA="/>
  </w:docVars>
  <w:rsids>
    <w:rsidRoot w:val="00C20C95"/>
    <w:rsid w:val="00126157"/>
    <w:rsid w:val="00170CFA"/>
    <w:rsid w:val="001A171E"/>
    <w:rsid w:val="00336300"/>
    <w:rsid w:val="003C017F"/>
    <w:rsid w:val="003C0607"/>
    <w:rsid w:val="003D1D0E"/>
    <w:rsid w:val="00493FF0"/>
    <w:rsid w:val="004B32C7"/>
    <w:rsid w:val="004E3CF6"/>
    <w:rsid w:val="004E7B28"/>
    <w:rsid w:val="00625296"/>
    <w:rsid w:val="00696CAB"/>
    <w:rsid w:val="006C1B65"/>
    <w:rsid w:val="00743D86"/>
    <w:rsid w:val="007F086F"/>
    <w:rsid w:val="00866036"/>
    <w:rsid w:val="008931AD"/>
    <w:rsid w:val="008F09FF"/>
    <w:rsid w:val="009D00AB"/>
    <w:rsid w:val="009F7138"/>
    <w:rsid w:val="00A725B8"/>
    <w:rsid w:val="00AD20C0"/>
    <w:rsid w:val="00C20C95"/>
    <w:rsid w:val="00C35877"/>
    <w:rsid w:val="00C4256B"/>
    <w:rsid w:val="00C473D4"/>
    <w:rsid w:val="00C83419"/>
    <w:rsid w:val="00CC4F9F"/>
    <w:rsid w:val="00CD0685"/>
    <w:rsid w:val="00CF3147"/>
    <w:rsid w:val="00D63545"/>
    <w:rsid w:val="00DA55EF"/>
    <w:rsid w:val="00DD6CEE"/>
    <w:rsid w:val="00E2345C"/>
    <w:rsid w:val="00E97B78"/>
    <w:rsid w:val="00F333F2"/>
    <w:rsid w:val="00F7088E"/>
    <w:rsid w:val="00FA0AE0"/>
    <w:rsid w:val="00FF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BC0E0"/>
  <w15:chartTrackingRefBased/>
  <w15:docId w15:val="{478C3CC7-B56A-4550-8A05-E803BE816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Hoorzad</dc:creator>
  <cp:keywords/>
  <dc:description/>
  <cp:lastModifiedBy>Milad Hoorzad</cp:lastModifiedBy>
  <cp:revision>35</cp:revision>
  <dcterms:created xsi:type="dcterms:W3CDTF">2019-04-22T03:04:00Z</dcterms:created>
  <dcterms:modified xsi:type="dcterms:W3CDTF">2019-04-22T19:14:00Z</dcterms:modified>
</cp:coreProperties>
</file>